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AEEE4" w14:textId="55BC4359" w:rsidR="00053842" w:rsidRDefault="00053842">
      <w:pPr>
        <w:rPr>
          <w:lang w:val="en-US"/>
        </w:rPr>
      </w:pPr>
      <w:r>
        <w:rPr>
          <w:lang w:val="en-US"/>
        </w:rPr>
        <w:t>C# Interview questions:</w:t>
      </w:r>
    </w:p>
    <w:p w14:paraId="05FC7726" w14:textId="1897BEA7" w:rsidR="00053842" w:rsidRDefault="00053842">
      <w:pPr>
        <w:rPr>
          <w:lang w:val="en-US"/>
        </w:rPr>
      </w:pPr>
      <w:r>
        <w:rPr>
          <w:lang w:val="en-US"/>
        </w:rPr>
        <w:t>C# programming syntax:</w:t>
      </w:r>
    </w:p>
    <w:p w14:paraId="415AEB75" w14:textId="2C23F063" w:rsidR="003E0D56" w:rsidRDefault="003E0D56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Program 1 </w:t>
      </w:r>
      <w:r w:rsidRPr="003E0D56">
        <w:rPr>
          <w:rFonts w:ascii="Consolas" w:hAnsi="Consolas" w:cs="Consolas"/>
          <w:color w:val="0000FF"/>
          <w:sz w:val="19"/>
          <w:szCs w:val="19"/>
        </w:rPr>
        <w:sym w:font="Wingdings" w:char="F0E0"/>
      </w:r>
      <w:r>
        <w:rPr>
          <w:rFonts w:ascii="Consolas" w:hAnsi="Consolas" w:cs="Consolas"/>
          <w:color w:val="0000FF"/>
          <w:sz w:val="19"/>
          <w:szCs w:val="19"/>
        </w:rPr>
        <w:t xml:space="preserve"> Basic program</w:t>
      </w:r>
    </w:p>
    <w:p w14:paraId="4C1DE73D" w14:textId="77777777" w:rsidR="00EF71DA" w:rsidRDefault="00EF71DA" w:rsidP="00EF71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**************************************************************************************</w:t>
      </w:r>
    </w:p>
    <w:p w14:paraId="14A615C5" w14:textId="3CD48E11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14:paraId="429DD95E" w14:textId="77777777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A8CAD5" w14:textId="77777777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SharpProgramming.BasicProgrammes </w:t>
      </w:r>
      <w:r>
        <w:rPr>
          <w:rFonts w:ascii="Consolas" w:hAnsi="Consolas" w:cs="Consolas"/>
          <w:color w:val="008000"/>
          <w:sz w:val="19"/>
          <w:szCs w:val="19"/>
        </w:rPr>
        <w:t>// a namespace - used for organization</w:t>
      </w:r>
    </w:p>
    <w:p w14:paraId="327A257F" w14:textId="77777777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2FD43FE" w14:textId="77777777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HelloWorl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// a class - has members (such as a method)</w:t>
      </w:r>
    </w:p>
    <w:p w14:paraId="19262C5C" w14:textId="77777777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8808B07" w14:textId="77777777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String[] args) </w:t>
      </w:r>
      <w:r>
        <w:rPr>
          <w:rFonts w:ascii="Consolas" w:hAnsi="Consolas" w:cs="Consolas"/>
          <w:color w:val="008000"/>
          <w:sz w:val="19"/>
          <w:szCs w:val="19"/>
        </w:rPr>
        <w:t>// a method - contains a block of code</w:t>
      </w:r>
    </w:p>
    <w:p w14:paraId="266281EE" w14:textId="77777777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C1F6100" w14:textId="688E841F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); </w:t>
      </w:r>
      <w:r>
        <w:rPr>
          <w:rFonts w:ascii="Consolas" w:hAnsi="Consolas" w:cs="Consolas"/>
          <w:color w:val="008000"/>
          <w:sz w:val="19"/>
          <w:szCs w:val="19"/>
        </w:rPr>
        <w:t>// fully qualified name</w:t>
      </w:r>
    </w:p>
    <w:p w14:paraId="4AD91929" w14:textId="78CFCD68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Hello world"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</w:rPr>
        <w:t>// a statements</w:t>
      </w:r>
    </w:p>
    <w:p w14:paraId="2397198D" w14:textId="1E5D2CE3" w:rsidR="00EF6E15" w:rsidRDefault="00EF6E15" w:rsidP="00EF6E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/*In C# multiple line comments</w:t>
      </w:r>
    </w:p>
    <w:p w14:paraId="76BBF263" w14:textId="42EB9171" w:rsidR="00EF6E15" w:rsidRDefault="00EF6E15" w:rsidP="00EF6E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* Check  </w:t>
      </w:r>
    </w:p>
    <w:p w14:paraId="57081A85" w14:textId="2DB22D17" w:rsidR="00EF6E15" w:rsidRDefault="00EF6E15" w:rsidP="00EF6E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* */</w:t>
      </w:r>
    </w:p>
    <w:p w14:paraId="7814094A" w14:textId="1F7A149D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3B55C16" w14:textId="77777777" w:rsidR="00053842" w:rsidRDefault="00053842" w:rsidP="000538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079BB0D" w14:textId="413CB451" w:rsidR="00053842" w:rsidRDefault="00053842" w:rsidP="00EF71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008000"/>
          <w:sz w:val="19"/>
          <w:szCs w:val="19"/>
        </w:rPr>
        <w:t>//namespace --&gt; classes --&gt; members --&gt; methods --&gt; statements</w:t>
      </w:r>
    </w:p>
    <w:p w14:paraId="792C380F" w14:textId="77777777" w:rsidR="00EF71DA" w:rsidRDefault="00EF71DA" w:rsidP="00EF71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**************************************************************************************</w:t>
      </w:r>
    </w:p>
    <w:p w14:paraId="6589F942" w14:textId="77777777" w:rsidR="00EF71DA" w:rsidRDefault="00EF71DA" w:rsidP="00053842">
      <w:pPr>
        <w:rPr>
          <w:rFonts w:ascii="Consolas" w:hAnsi="Consolas" w:cs="Consolas"/>
          <w:color w:val="008000"/>
          <w:sz w:val="19"/>
          <w:szCs w:val="19"/>
        </w:rPr>
      </w:pPr>
    </w:p>
    <w:p w14:paraId="06724D95" w14:textId="12CE6D79" w:rsidR="000D2949" w:rsidRDefault="000D2949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Program 2 </w:t>
      </w:r>
      <w:r w:rsidRPr="003E0D56">
        <w:rPr>
          <w:rFonts w:ascii="Consolas" w:hAnsi="Consolas" w:cs="Consolas"/>
          <w:color w:val="0000FF"/>
          <w:sz w:val="19"/>
          <w:szCs w:val="19"/>
        </w:rPr>
        <w:sym w:font="Wingdings" w:char="F0E0"/>
      </w:r>
      <w:r>
        <w:rPr>
          <w:rFonts w:ascii="Consolas" w:hAnsi="Consolas" w:cs="Consolas"/>
          <w:color w:val="0000FF"/>
          <w:sz w:val="19"/>
          <w:szCs w:val="19"/>
        </w:rPr>
        <w:t xml:space="preserve"> user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nput  program</w:t>
      </w:r>
      <w:proofErr w:type="gramEnd"/>
    </w:p>
    <w:p w14:paraId="05EE9056" w14:textId="77777777" w:rsidR="00EF71DA" w:rsidRDefault="00EF71DA" w:rsidP="00EF71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**************************************************************************************</w:t>
      </w:r>
    </w:p>
    <w:p w14:paraId="51DC8055" w14:textId="1DA198BE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14:paraId="1334148C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onsoleApp1_Programming</w:t>
      </w:r>
    </w:p>
    <w:p w14:paraId="50050644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BCE3C83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61F45750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5C67D4A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args)</w:t>
      </w:r>
    </w:p>
    <w:p w14:paraId="5AC168EE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8E365C6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(</w:t>
      </w:r>
      <w:r>
        <w:rPr>
          <w:rFonts w:ascii="Consolas" w:hAnsi="Consolas" w:cs="Consolas"/>
          <w:color w:val="A31515"/>
          <w:sz w:val="19"/>
          <w:szCs w:val="19"/>
        </w:rPr>
        <w:t>"Enter the n value: "</w:t>
      </w:r>
      <w:r>
        <w:rPr>
          <w:rFonts w:ascii="Consolas" w:hAnsi="Consolas" w:cs="Consolas"/>
          <w:color w:val="000000"/>
          <w:sz w:val="19"/>
          <w:szCs w:val="19"/>
        </w:rPr>
        <w:t xml:space="preserve">);   </w:t>
      </w:r>
    </w:p>
    <w:p w14:paraId="56C44BAC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 =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.Parse(Console.ReadLine());</w:t>
      </w:r>
    </w:p>
    <w:p w14:paraId="4397F128" w14:textId="6E35C435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0 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=n;i++)</w:t>
      </w:r>
    </w:p>
    <w:p w14:paraId="370B660C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4B569E05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4F9007B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6F944047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Console.Write(</w:t>
      </w:r>
      <w:r>
        <w:rPr>
          <w:rFonts w:ascii="Consolas" w:hAnsi="Consolas" w:cs="Consolas"/>
          <w:color w:val="A31515"/>
          <w:sz w:val="19"/>
          <w:szCs w:val="19"/>
        </w:rPr>
        <w:t>" *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572DC94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284EC1D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 xml:space="preserve">);               </w:t>
      </w:r>
    </w:p>
    <w:p w14:paraId="0062DFEB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6C34E381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Expected pattern is printe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408C15A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ReadLine();</w:t>
      </w:r>
    </w:p>
    <w:p w14:paraId="1EEE7ABB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DE71407" w14:textId="77777777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4F81DF1" w14:textId="3FB31FDB" w:rsidR="00817147" w:rsidRDefault="0081714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A09BE17" w14:textId="77777777" w:rsidR="00EF71DA" w:rsidRDefault="00EF71DA" w:rsidP="00EF71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**************************************************************************************</w:t>
      </w:r>
    </w:p>
    <w:p w14:paraId="55D9E1F5" w14:textId="22BE6632" w:rsidR="001B412E" w:rsidRDefault="001B412E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8589AD" w14:textId="08732C76" w:rsidR="001B412E" w:rsidRDefault="001B412E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Output: </w:t>
      </w:r>
    </w:p>
    <w:p w14:paraId="457D5DAB" w14:textId="2F18DEF4" w:rsidR="001B412E" w:rsidRDefault="001B412E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*</w:t>
      </w:r>
    </w:p>
    <w:p w14:paraId="682E017E" w14:textId="2289C9F6" w:rsidR="001B412E" w:rsidRDefault="001B412E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* *</w:t>
      </w:r>
      <w:r w:rsidR="00D86866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1B5FD74" w14:textId="6FF0C947" w:rsidR="001B412E" w:rsidRDefault="001B412E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* *</w:t>
      </w:r>
      <w:r w:rsidR="00D86866">
        <w:rPr>
          <w:rFonts w:ascii="Consolas" w:hAnsi="Consolas" w:cs="Consolas"/>
          <w:color w:val="000000"/>
          <w:sz w:val="19"/>
          <w:szCs w:val="19"/>
        </w:rPr>
        <w:t xml:space="preserve"> *</w:t>
      </w:r>
    </w:p>
    <w:p w14:paraId="3167755E" w14:textId="29F143E9" w:rsidR="001B412E" w:rsidRDefault="001B412E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* *</w:t>
      </w:r>
      <w:r w:rsidR="00D86866">
        <w:rPr>
          <w:rFonts w:ascii="Consolas" w:hAnsi="Consolas" w:cs="Consolas"/>
          <w:color w:val="000000"/>
          <w:sz w:val="19"/>
          <w:szCs w:val="19"/>
        </w:rPr>
        <w:t xml:space="preserve"> * *</w:t>
      </w:r>
    </w:p>
    <w:p w14:paraId="5AA921F3" w14:textId="0E5D297C" w:rsidR="001B412E" w:rsidRDefault="001B412E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*</w:t>
      </w:r>
      <w:r w:rsidR="00D86866">
        <w:rPr>
          <w:rFonts w:ascii="Consolas" w:hAnsi="Consolas" w:cs="Consolas"/>
          <w:color w:val="000000"/>
          <w:sz w:val="19"/>
          <w:szCs w:val="19"/>
        </w:rPr>
        <w:t xml:space="preserve"> * * * *</w:t>
      </w:r>
    </w:p>
    <w:p w14:paraId="270D2163" w14:textId="1578FD8C" w:rsidR="009170E7" w:rsidRDefault="009170E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A3B2D5" w14:textId="6C108073" w:rsidR="001A5CD1" w:rsidRDefault="001A5CD1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1CAB45" w14:textId="77777777" w:rsidR="001A5CD1" w:rsidRDefault="001A5CD1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3436CD" w14:textId="1C270E5F" w:rsidR="009170E7" w:rsidRDefault="009170E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5F1952" w14:textId="585B2B37" w:rsidR="009170E7" w:rsidRDefault="009170E7" w:rsidP="008171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A189F6" w14:textId="512373BD" w:rsidR="00A96018" w:rsidRDefault="00A96018" w:rsidP="00A960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 xml:space="preserve">Program </w:t>
      </w:r>
      <w:r w:rsidR="00ED2AA7">
        <w:rPr>
          <w:rFonts w:ascii="Consolas" w:hAnsi="Consolas" w:cs="Consolas"/>
          <w:color w:val="0000FF"/>
          <w:sz w:val="19"/>
          <w:szCs w:val="19"/>
        </w:rPr>
        <w:t xml:space="preserve">3 </w:t>
      </w:r>
      <w:r w:rsidRPr="003E0D56">
        <w:rPr>
          <w:rFonts w:ascii="Consolas" w:hAnsi="Consolas" w:cs="Consolas"/>
          <w:color w:val="0000FF"/>
          <w:sz w:val="19"/>
          <w:szCs w:val="19"/>
        </w:rPr>
        <w:sym w:font="Wingdings" w:char="F0E0"/>
      </w:r>
      <w:r>
        <w:rPr>
          <w:rFonts w:ascii="Consolas" w:hAnsi="Consolas" w:cs="Consolas"/>
          <w:color w:val="0000FF"/>
          <w:sz w:val="19"/>
          <w:szCs w:val="19"/>
        </w:rPr>
        <w:t xml:space="preserve"> Repeated char in a string</w:t>
      </w:r>
    </w:p>
    <w:p w14:paraId="65BB04B2" w14:textId="77777777" w:rsidR="00EF71DA" w:rsidRDefault="00EF71DA" w:rsidP="00EF71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**************************************************************************************</w:t>
      </w:r>
    </w:p>
    <w:p w14:paraId="68ED5A0F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74A4CDC2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1768349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args)</w:t>
      </w:r>
    </w:p>
    <w:p w14:paraId="6A977271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F0E3AAF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charac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googl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FEE190C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ReadLine();</w:t>
      </w:r>
    </w:p>
    <w:p w14:paraId="1C43DA85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22EF37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13FF516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AA1A3E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ntern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ntcharac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tr)</w:t>
      </w:r>
    </w:p>
    <w:p w14:paraId="11BDA0C8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2CDCD7B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Dictionary&lt;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count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Dictionary&lt;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C50C3B3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705F99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var character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str)</w:t>
      </w:r>
    </w:p>
    <w:p w14:paraId="2F106BEA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2408C919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aracter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A31515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0179CCD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24E71A59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Contains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character))</w:t>
      </w:r>
    </w:p>
    <w:p w14:paraId="50EA92D0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520F0BCE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nt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character, 1);</w:t>
      </w:r>
    </w:p>
    <w:p w14:paraId="2644BA4D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35ABD4FE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1C16F6E2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3809F114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count[character]++;</w:t>
      </w:r>
    </w:p>
    <w:p w14:paraId="70724FD9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5A7CCD9F" w14:textId="7D7F1238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00E925DB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0B5DF4EA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var character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count)</w:t>
      </w:r>
    </w:p>
    <w:p w14:paraId="2E896AE2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8D63614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Console.WriteLine("{0} - {1}",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character.Key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haracter.Valu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7CE59AE1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aracter.Val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&gt;1)</w:t>
      </w:r>
    </w:p>
    <w:p w14:paraId="0F73AAC5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636AF2F3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{0} - {1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aracter.Ke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aracter.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8F734A3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5EAB1B51" w14:textId="77777777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8B1D3D3" w14:textId="0EEAF046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733F9E0" w14:textId="52B01A46" w:rsidR="00484F6C" w:rsidRDefault="00484F6C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14:paraId="3DCFDACD" w14:textId="77777777" w:rsidR="00EF71DA" w:rsidRDefault="00EF71DA" w:rsidP="00EF71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**************************************************************************************</w:t>
      </w:r>
    </w:p>
    <w:p w14:paraId="48ECC1B3" w14:textId="77777777" w:rsidR="00EF71DA" w:rsidRDefault="00EF71DA" w:rsidP="00484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B399C14" w14:textId="6784BF2C" w:rsidR="00817147" w:rsidRDefault="00817147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AA6D87F" w14:textId="1DCC64FE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54B2A7B" w14:textId="6FA99216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7565B4A" w14:textId="26F9051E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A462491" w14:textId="2FF5B242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FC450CF" w14:textId="295D164D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32D609C" w14:textId="2EE03C4E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B764B15" w14:textId="342B6129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F3B3789" w14:textId="1DCE7437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44D15C2" w14:textId="6C487AA8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3966E4D" w14:textId="2D124FC6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28B2391" w14:textId="1EE033D7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A31817F" w14:textId="78419610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726D51C" w14:textId="77CA38DC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3F437C6" w14:textId="6B0C777A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8506746" w14:textId="1F96CE42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7738E0B" w14:textId="271D348F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6760F78" w14:textId="1A3C26F1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0AEB5CF" w14:textId="198179E7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72E5322" w14:textId="67380C60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C3FB496" w14:textId="62FFC60B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95D6F0A" w14:textId="60797A58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F576626" w14:textId="77777777" w:rsidR="00C4242C" w:rsidRDefault="00C4242C" w:rsidP="000D29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7118B8D" w14:textId="7AA9F78F" w:rsidR="000D2949" w:rsidRDefault="000D2949" w:rsidP="00053842">
      <w:pPr>
        <w:rPr>
          <w:rFonts w:ascii="Consolas" w:hAnsi="Consolas" w:cs="Consolas"/>
          <w:color w:val="008000"/>
          <w:sz w:val="19"/>
          <w:szCs w:val="19"/>
        </w:rPr>
      </w:pPr>
    </w:p>
    <w:p w14:paraId="67A122E3" w14:textId="71A34E33" w:rsidR="000D2949" w:rsidRDefault="000D2949" w:rsidP="00053842">
      <w:pPr>
        <w:rPr>
          <w:lang w:val="en-US"/>
        </w:rPr>
      </w:pPr>
    </w:p>
    <w:p w14:paraId="20FBE8C9" w14:textId="7B1E389D" w:rsidR="00ED2AA7" w:rsidRDefault="00ED2AA7" w:rsidP="00053842">
      <w:pPr>
        <w:rPr>
          <w:lang w:val="en-US"/>
        </w:rPr>
      </w:pPr>
    </w:p>
    <w:p w14:paraId="516ED7D2" w14:textId="245A65A3" w:rsidR="00ED2AA7" w:rsidRDefault="00ED2AA7" w:rsidP="00053842">
      <w:pPr>
        <w:rPr>
          <w:lang w:val="en-US"/>
        </w:rPr>
      </w:pPr>
    </w:p>
    <w:p w14:paraId="3AF9E998" w14:textId="20833BB8" w:rsidR="00ED2AA7" w:rsidRDefault="00ED2AA7" w:rsidP="00053842">
      <w:pPr>
        <w:rPr>
          <w:lang w:val="en-US"/>
        </w:rPr>
      </w:pPr>
    </w:p>
    <w:p w14:paraId="6596D0F7" w14:textId="65DB8CBD" w:rsidR="00ED2AA7" w:rsidRDefault="00ED2AA7" w:rsidP="00053842">
      <w:pPr>
        <w:rPr>
          <w:lang w:val="en-US"/>
        </w:rPr>
      </w:pPr>
    </w:p>
    <w:p w14:paraId="32B315EA" w14:textId="1B5C7106" w:rsidR="00ED2AA7" w:rsidRDefault="00ED2AA7" w:rsidP="00053842">
      <w:pPr>
        <w:rPr>
          <w:lang w:val="en-US"/>
        </w:rPr>
      </w:pPr>
    </w:p>
    <w:p w14:paraId="4468C3CD" w14:textId="022C7A66" w:rsidR="00ED2AA7" w:rsidRDefault="00ED2AA7" w:rsidP="00053842">
      <w:pPr>
        <w:rPr>
          <w:lang w:val="en-US"/>
        </w:rPr>
      </w:pPr>
    </w:p>
    <w:p w14:paraId="7F60563F" w14:textId="2DD99BC3" w:rsidR="00ED2AA7" w:rsidRDefault="00ED2AA7" w:rsidP="00053842">
      <w:pPr>
        <w:rPr>
          <w:lang w:val="en-US"/>
        </w:rPr>
      </w:pPr>
    </w:p>
    <w:p w14:paraId="10394F66" w14:textId="7F9F760B" w:rsidR="00ED2AA7" w:rsidRDefault="00ED2AA7" w:rsidP="00053842">
      <w:pPr>
        <w:rPr>
          <w:lang w:val="en-US"/>
        </w:rPr>
      </w:pPr>
    </w:p>
    <w:p w14:paraId="23808B9E" w14:textId="77777777" w:rsidR="001A5CD1" w:rsidRDefault="001A5CD1" w:rsidP="00053842">
      <w:pPr>
        <w:rPr>
          <w:lang w:val="en-US"/>
        </w:rPr>
      </w:pPr>
    </w:p>
    <w:p w14:paraId="66899F03" w14:textId="0867CD46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Program 4 </w:t>
      </w:r>
      <w:r w:rsidRPr="003E0D56">
        <w:rPr>
          <w:rFonts w:ascii="Consolas" w:hAnsi="Consolas" w:cs="Consolas"/>
          <w:color w:val="0000FF"/>
          <w:sz w:val="19"/>
          <w:szCs w:val="19"/>
        </w:rPr>
        <w:sym w:font="Wingdings" w:char="F0E0"/>
      </w:r>
      <w:r>
        <w:rPr>
          <w:rFonts w:ascii="Consolas" w:hAnsi="Consolas" w:cs="Consolas"/>
          <w:color w:val="0000FF"/>
          <w:sz w:val="19"/>
          <w:szCs w:val="19"/>
        </w:rPr>
        <w:t xml:space="preserve"> Repeated </w:t>
      </w:r>
      <w:r w:rsidR="00ED6D4C">
        <w:rPr>
          <w:rFonts w:ascii="Consolas" w:hAnsi="Consolas" w:cs="Consolas"/>
          <w:color w:val="0000FF"/>
          <w:sz w:val="19"/>
          <w:szCs w:val="19"/>
        </w:rPr>
        <w:t>strings</w:t>
      </w:r>
      <w:r>
        <w:rPr>
          <w:rFonts w:ascii="Consolas" w:hAnsi="Consolas" w:cs="Consolas"/>
          <w:color w:val="0000FF"/>
          <w:sz w:val="19"/>
          <w:szCs w:val="19"/>
        </w:rPr>
        <w:t xml:space="preserve"> in a </w:t>
      </w:r>
      <w:r w:rsidR="00ED6D4C">
        <w:rPr>
          <w:rFonts w:ascii="Consolas" w:hAnsi="Consolas" w:cs="Consolas"/>
          <w:color w:val="0000FF"/>
          <w:sz w:val="19"/>
          <w:szCs w:val="19"/>
        </w:rPr>
        <w:t>sentence</w:t>
      </w:r>
    </w:p>
    <w:p w14:paraId="48A63192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**************************************************************************************</w:t>
      </w:r>
    </w:p>
    <w:p w14:paraId="783899BD" w14:textId="69BD9981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2E6ED4D5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CE7BBE1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args)</w:t>
      </w:r>
    </w:p>
    <w:p w14:paraId="111F920A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332414F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00259A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tring string1 = </w:t>
      </w:r>
      <w:r>
        <w:rPr>
          <w:rFonts w:ascii="Consolas" w:hAnsi="Consolas" w:cs="Consolas"/>
          <w:color w:val="A31515"/>
          <w:sz w:val="19"/>
          <w:szCs w:val="19"/>
        </w:rPr>
        <w:t xml:space="preserve">"vidya is vidya an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vani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is vidya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AF5DBD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;</w:t>
      </w:r>
    </w:p>
    <w:p w14:paraId="0CABEF82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B100B85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Converts the string into lowercase  </w:t>
      </w:r>
    </w:p>
    <w:p w14:paraId="7196B71E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tring1 = string1.ToLower();</w:t>
      </w:r>
    </w:p>
    <w:p w14:paraId="3DFBF6E1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3AEEAF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Split the string into words using built-in function  </w:t>
      </w:r>
    </w:p>
    <w:p w14:paraId="1DE353FE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ring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words = string1.Split(</w:t>
      </w:r>
      <w:r>
        <w:rPr>
          <w:rFonts w:ascii="Consolas" w:hAnsi="Consolas" w:cs="Consolas"/>
          <w:color w:val="A31515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519F564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E7C70F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</w:rPr>
        <w:t xml:space="preserve">"Duplicate words in a given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string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9CC5A19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ords.Leng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6FA94E24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4D27ABD8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count = 1;</w:t>
      </w:r>
    </w:p>
    <w:p w14:paraId="05F8658C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1; j &l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ords.Leng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55C6ACD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657A0420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words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Equal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words[j]))</w:t>
      </w:r>
    </w:p>
    <w:p w14:paraId="14FD2EAC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4FF4374D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count++;</w:t>
      </w:r>
    </w:p>
    <w:p w14:paraId="66FA755D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Set words[j] to 0 to avoid printing visited word  </w:t>
      </w:r>
    </w:p>
    <w:p w14:paraId="31755C4F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words[j] = </w:t>
      </w:r>
      <w:r>
        <w:rPr>
          <w:rFonts w:ascii="Consolas" w:hAnsi="Consolas" w:cs="Consolas"/>
          <w:color w:val="A31515"/>
          <w:sz w:val="19"/>
          <w:szCs w:val="19"/>
        </w:rPr>
        <w:t>"0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630F46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394DE2B2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7BFEA0A6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660646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Displays the duplicate word if count is greater than 1  </w:t>
      </w:r>
    </w:p>
    <w:p w14:paraId="4F0BA2F1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ount &gt; 1 &amp;&amp; words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A31515"/>
          <w:sz w:val="19"/>
          <w:szCs w:val="19"/>
        </w:rPr>
        <w:t>"0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C76C69B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43ADCD9F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8000"/>
          <w:sz w:val="19"/>
          <w:szCs w:val="19"/>
        </w:rPr>
        <w:t>//Console.WriteLine(words[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]); </w:t>
      </w:r>
    </w:p>
    <w:p w14:paraId="7DB63821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8000"/>
          <w:sz w:val="19"/>
          <w:szCs w:val="19"/>
        </w:rPr>
        <w:t>//Console.WriteLine(count);</w:t>
      </w:r>
    </w:p>
    <w:p w14:paraId="5294555B" w14:textId="6EC895B5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Console.WriteLine(</w:t>
      </w:r>
      <w:r>
        <w:rPr>
          <w:rFonts w:ascii="Consolas" w:hAnsi="Consolas" w:cs="Consolas"/>
          <w:color w:val="A31515"/>
          <w:sz w:val="19"/>
          <w:szCs w:val="19"/>
        </w:rPr>
        <w:t xml:space="preserve">"The repeated words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are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+words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+</w:t>
      </w:r>
      <w:r>
        <w:rPr>
          <w:rFonts w:ascii="Consolas" w:hAnsi="Consolas" w:cs="Consolas"/>
          <w:color w:val="A31515"/>
          <w:sz w:val="19"/>
          <w:szCs w:val="19"/>
        </w:rPr>
        <w:t>" : "</w:t>
      </w:r>
      <w:r>
        <w:rPr>
          <w:rFonts w:ascii="Consolas" w:hAnsi="Consolas" w:cs="Consolas"/>
          <w:color w:val="000000"/>
          <w:sz w:val="19"/>
          <w:szCs w:val="19"/>
        </w:rPr>
        <w:t>+count);</w:t>
      </w:r>
    </w:p>
    <w:p w14:paraId="1F9B5835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25939C0F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2AD6A4C5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Console.ReadLine();</w:t>
      </w:r>
    </w:p>
    <w:p w14:paraId="077BF1B0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8F3916E" w14:textId="77777777" w:rsidR="00ED2AA7" w:rsidRDefault="00ED2AA7" w:rsidP="00ED2A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B4C72C" w14:textId="731EEE0B" w:rsidR="00ED2AA7" w:rsidRDefault="00ED2AA7" w:rsidP="00ED2AA7">
      <w:pPr>
        <w:rPr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14:paraId="00ECD539" w14:textId="18BCA212" w:rsidR="00ED2AA7" w:rsidRDefault="00ED2AA7" w:rsidP="00053842">
      <w:pPr>
        <w:rPr>
          <w:lang w:val="en-US"/>
        </w:rPr>
      </w:pPr>
    </w:p>
    <w:p w14:paraId="17A25645" w14:textId="49D44DB6" w:rsidR="00ED2AA7" w:rsidRDefault="00ED2AA7" w:rsidP="00053842">
      <w:pPr>
        <w:rPr>
          <w:lang w:val="en-US"/>
        </w:rPr>
      </w:pPr>
    </w:p>
    <w:p w14:paraId="70B6253E" w14:textId="77777777" w:rsidR="00ED2AA7" w:rsidRPr="00053842" w:rsidRDefault="00ED2AA7" w:rsidP="00053842">
      <w:pPr>
        <w:rPr>
          <w:lang w:val="en-US"/>
        </w:rPr>
      </w:pPr>
    </w:p>
    <w:sectPr w:rsidR="00ED2AA7" w:rsidRPr="000538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jIxNja3NDYxMbBQ0lEKTi0uzszPAykwqgUAdF4XTCwAAAA="/>
  </w:docVars>
  <w:rsids>
    <w:rsidRoot w:val="00754454"/>
    <w:rsid w:val="00053842"/>
    <w:rsid w:val="000D2949"/>
    <w:rsid w:val="000E757C"/>
    <w:rsid w:val="001A5CD1"/>
    <w:rsid w:val="001B412E"/>
    <w:rsid w:val="00350D26"/>
    <w:rsid w:val="003E0D56"/>
    <w:rsid w:val="0044119A"/>
    <w:rsid w:val="00484F6C"/>
    <w:rsid w:val="00512900"/>
    <w:rsid w:val="00605573"/>
    <w:rsid w:val="007130FF"/>
    <w:rsid w:val="00754454"/>
    <w:rsid w:val="00817147"/>
    <w:rsid w:val="00832C04"/>
    <w:rsid w:val="009170E7"/>
    <w:rsid w:val="009B04AF"/>
    <w:rsid w:val="00A96018"/>
    <w:rsid w:val="00B12F40"/>
    <w:rsid w:val="00C4242C"/>
    <w:rsid w:val="00C947BE"/>
    <w:rsid w:val="00D86866"/>
    <w:rsid w:val="00ED2AA7"/>
    <w:rsid w:val="00ED6D4C"/>
    <w:rsid w:val="00EF6E15"/>
    <w:rsid w:val="00EF71DA"/>
    <w:rsid w:val="00F7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0D2B2"/>
  <w15:chartTrackingRefBased/>
  <w15:docId w15:val="{89D7BF66-0DEF-4066-8938-A588D01BC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4</Pages>
  <Words>641</Words>
  <Characters>3656</Characters>
  <Application>Microsoft Office Word</Application>
  <DocSecurity>0</DocSecurity>
  <Lines>30</Lines>
  <Paragraphs>8</Paragraphs>
  <ScaleCrop>false</ScaleCrop>
  <Company/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ya Shri.</dc:creator>
  <cp:keywords/>
  <dc:description/>
  <cp:lastModifiedBy>Vidya Shri.</cp:lastModifiedBy>
  <cp:revision>80</cp:revision>
  <dcterms:created xsi:type="dcterms:W3CDTF">2021-02-10T09:20:00Z</dcterms:created>
  <dcterms:modified xsi:type="dcterms:W3CDTF">2021-02-11T04:46:00Z</dcterms:modified>
</cp:coreProperties>
</file>